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260" w:type="dxa"/>
        <w:tblCellMar>
          <w:top w:w="57" w:type="dxa"/>
          <w:bottom w:w="57" w:type="dxa"/>
        </w:tblCellMar>
        <w:tblLook w:val="01A0" w:firstRow="1" w:lastRow="0" w:firstColumn="1" w:lastColumn="1" w:noHBand="0" w:noVBand="0"/>
      </w:tblPr>
      <w:tblGrid>
        <w:gridCol w:w="6915"/>
        <w:gridCol w:w="551"/>
        <w:gridCol w:w="1786"/>
        <w:gridCol w:w="8"/>
      </w:tblGrid>
      <w:tr w:rsidR="00360869" w14:paraId="57FDBC82" w14:textId="77777777" w:rsidTr="00F14950">
        <w:trPr>
          <w:gridAfter w:val="1"/>
          <w:wAfter w:w="8" w:type="dxa"/>
        </w:trPr>
        <w:tc>
          <w:tcPr>
            <w:tcW w:w="6915" w:type="dxa"/>
            <w:shd w:val="clear" w:color="auto" w:fill="D9D9D9" w:themeFill="background1" w:themeFillShade="D9"/>
          </w:tcPr>
          <w:p w14:paraId="3DE0922B" w14:textId="5F8A97DE" w:rsidR="00360869" w:rsidRDefault="00360869">
            <w:r>
              <w:t>Feature</w:t>
            </w:r>
          </w:p>
        </w:tc>
        <w:tc>
          <w:tcPr>
            <w:tcW w:w="551" w:type="dxa"/>
            <w:shd w:val="clear" w:color="auto" w:fill="D9D9D9" w:themeFill="background1" w:themeFillShade="D9"/>
          </w:tcPr>
          <w:p w14:paraId="6B5443B3" w14:textId="1740CC06" w:rsidR="00360869" w:rsidRDefault="00FF2F57">
            <w:r>
              <w:t>Y/N</w:t>
            </w:r>
          </w:p>
        </w:tc>
        <w:tc>
          <w:tcPr>
            <w:tcW w:w="1786" w:type="dxa"/>
            <w:shd w:val="clear" w:color="auto" w:fill="D9D9D9" w:themeFill="background1" w:themeFillShade="D9"/>
          </w:tcPr>
          <w:p w14:paraId="1AB62031" w14:textId="14FA7496" w:rsidR="00360869" w:rsidRDefault="00360869">
            <w:r>
              <w:t>Notes</w:t>
            </w:r>
          </w:p>
        </w:tc>
      </w:tr>
      <w:tr w:rsidR="00360869" w14:paraId="2F3833AF" w14:textId="77777777" w:rsidTr="00F14950">
        <w:tc>
          <w:tcPr>
            <w:tcW w:w="9260" w:type="dxa"/>
            <w:gridSpan w:val="4"/>
            <w:shd w:val="clear" w:color="auto" w:fill="F2F2F2" w:themeFill="background1" w:themeFillShade="F2"/>
          </w:tcPr>
          <w:p w14:paraId="32061AA0" w14:textId="3980BD5E" w:rsidR="00360869" w:rsidRDefault="00360869">
            <w:r>
              <w:t>Bare pass (D- - D+)</w:t>
            </w:r>
          </w:p>
        </w:tc>
      </w:tr>
      <w:tr w:rsidR="00C375CE" w14:paraId="627E8850" w14:textId="77777777" w:rsidTr="00770848">
        <w:trPr>
          <w:gridAfter w:val="1"/>
          <w:wAfter w:w="8" w:type="dxa"/>
        </w:trPr>
        <w:tc>
          <w:tcPr>
            <w:tcW w:w="6915" w:type="dxa"/>
          </w:tcPr>
          <w:p w14:paraId="1A2385F6" w14:textId="67092674" w:rsidR="00C375CE" w:rsidRDefault="00C375CE" w:rsidP="00C375CE">
            <w:r w:rsidRPr="00E75F94">
              <w:t>The game begins when the start button is pressed</w:t>
            </w:r>
          </w:p>
        </w:tc>
        <w:tc>
          <w:tcPr>
            <w:tcW w:w="551" w:type="dxa"/>
            <w:vAlign w:val="center"/>
          </w:tcPr>
          <w:p w14:paraId="5FD6E97C" w14:textId="188DD1A1" w:rsidR="00C375CE" w:rsidRDefault="009B4444" w:rsidP="00C375CE">
            <w:r>
              <w:t>y</w:t>
            </w:r>
          </w:p>
        </w:tc>
        <w:tc>
          <w:tcPr>
            <w:tcW w:w="1786" w:type="dxa"/>
            <w:vAlign w:val="center"/>
          </w:tcPr>
          <w:p w14:paraId="52C81FF3" w14:textId="227F4914" w:rsidR="00C375CE" w:rsidRDefault="009B4444" w:rsidP="00C375CE">
            <w:r>
              <w:t>Game starts when button is pressed</w:t>
            </w:r>
          </w:p>
        </w:tc>
      </w:tr>
      <w:tr w:rsidR="00C375CE" w14:paraId="7B701896" w14:textId="77777777" w:rsidTr="00770848">
        <w:trPr>
          <w:gridAfter w:val="1"/>
          <w:wAfter w:w="8" w:type="dxa"/>
        </w:trPr>
        <w:tc>
          <w:tcPr>
            <w:tcW w:w="6915" w:type="dxa"/>
          </w:tcPr>
          <w:p w14:paraId="65EC29F2" w14:textId="65151298" w:rsidR="00C375CE" w:rsidRDefault="00C375CE" w:rsidP="00C375CE">
            <w:r w:rsidRPr="00E75F94">
              <w:t>The start button is hidden on click</w:t>
            </w:r>
          </w:p>
        </w:tc>
        <w:tc>
          <w:tcPr>
            <w:tcW w:w="551" w:type="dxa"/>
            <w:vAlign w:val="center"/>
          </w:tcPr>
          <w:p w14:paraId="301213C3" w14:textId="35880F5D" w:rsidR="00C375CE" w:rsidRDefault="00893575" w:rsidP="00C375CE">
            <w:r>
              <w:t>y</w:t>
            </w:r>
          </w:p>
        </w:tc>
        <w:tc>
          <w:tcPr>
            <w:tcW w:w="1786" w:type="dxa"/>
            <w:vAlign w:val="center"/>
          </w:tcPr>
          <w:p w14:paraId="408CFA6E" w14:textId="6C0FAD78" w:rsidR="00C375CE" w:rsidRDefault="00C375CE" w:rsidP="00C375CE"/>
        </w:tc>
      </w:tr>
      <w:tr w:rsidR="00C375CE" w14:paraId="14E3D7BE" w14:textId="77777777" w:rsidTr="00770848">
        <w:trPr>
          <w:gridAfter w:val="1"/>
          <w:wAfter w:w="8" w:type="dxa"/>
        </w:trPr>
        <w:tc>
          <w:tcPr>
            <w:tcW w:w="6915" w:type="dxa"/>
          </w:tcPr>
          <w:p w14:paraId="4BC3EA0C" w14:textId="747744FB" w:rsidR="00C375CE" w:rsidRDefault="00C375CE" w:rsidP="00C375CE">
            <w:r w:rsidRPr="00E75F94">
              <w:t>Tanks and bombs get created at random positions</w:t>
            </w:r>
          </w:p>
        </w:tc>
        <w:tc>
          <w:tcPr>
            <w:tcW w:w="551" w:type="dxa"/>
            <w:vAlign w:val="center"/>
          </w:tcPr>
          <w:p w14:paraId="35F69BFC" w14:textId="1672D394" w:rsidR="00C375CE" w:rsidRDefault="00C375CE" w:rsidP="00C375CE"/>
        </w:tc>
        <w:tc>
          <w:tcPr>
            <w:tcW w:w="1786" w:type="dxa"/>
            <w:vAlign w:val="center"/>
          </w:tcPr>
          <w:p w14:paraId="50CAF347" w14:textId="10FA9FED" w:rsidR="00C375CE" w:rsidRDefault="00C375CE" w:rsidP="00C375CE"/>
        </w:tc>
      </w:tr>
      <w:tr w:rsidR="00C375CE" w14:paraId="61EAA316" w14:textId="77777777" w:rsidTr="00770848">
        <w:trPr>
          <w:gridAfter w:val="1"/>
          <w:wAfter w:w="8" w:type="dxa"/>
        </w:trPr>
        <w:tc>
          <w:tcPr>
            <w:tcW w:w="6915" w:type="dxa"/>
          </w:tcPr>
          <w:p w14:paraId="01DB8C0E" w14:textId="1E9E4360" w:rsidR="00C375CE" w:rsidRDefault="00C375CE" w:rsidP="00C375CE">
            <w:r w:rsidRPr="00E75F94">
              <w:t>Bombs move across the screen</w:t>
            </w:r>
          </w:p>
        </w:tc>
        <w:tc>
          <w:tcPr>
            <w:tcW w:w="551" w:type="dxa"/>
            <w:vAlign w:val="center"/>
          </w:tcPr>
          <w:p w14:paraId="5E989C1F" w14:textId="77777777" w:rsidR="00C375CE" w:rsidRDefault="00C375CE" w:rsidP="00C375CE"/>
        </w:tc>
        <w:tc>
          <w:tcPr>
            <w:tcW w:w="1786" w:type="dxa"/>
            <w:vAlign w:val="center"/>
          </w:tcPr>
          <w:p w14:paraId="1FAA4375" w14:textId="77777777" w:rsidR="00C375CE" w:rsidRDefault="00C375CE" w:rsidP="00C375CE"/>
        </w:tc>
      </w:tr>
      <w:tr w:rsidR="00C375CE" w14:paraId="3A777286" w14:textId="77777777" w:rsidTr="00770848">
        <w:trPr>
          <w:gridAfter w:val="1"/>
          <w:wAfter w:w="8" w:type="dxa"/>
        </w:trPr>
        <w:tc>
          <w:tcPr>
            <w:tcW w:w="6915" w:type="dxa"/>
          </w:tcPr>
          <w:p w14:paraId="67EE3673" w14:textId="388B8CD2" w:rsidR="00C375CE" w:rsidRDefault="00C375CE" w:rsidP="00C375CE">
            <w:r w:rsidRPr="00E75F94">
              <w:t>Multiple bombs can move at once</w:t>
            </w:r>
          </w:p>
        </w:tc>
        <w:tc>
          <w:tcPr>
            <w:tcW w:w="551" w:type="dxa"/>
            <w:vAlign w:val="center"/>
          </w:tcPr>
          <w:p w14:paraId="38ABC869" w14:textId="77777777" w:rsidR="00C375CE" w:rsidRDefault="00C375CE" w:rsidP="00C375CE"/>
        </w:tc>
        <w:tc>
          <w:tcPr>
            <w:tcW w:w="1786" w:type="dxa"/>
            <w:vAlign w:val="center"/>
          </w:tcPr>
          <w:p w14:paraId="31343239" w14:textId="77777777" w:rsidR="00C375CE" w:rsidRDefault="00C375CE" w:rsidP="00C375CE"/>
        </w:tc>
      </w:tr>
      <w:tr w:rsidR="00C375CE" w14:paraId="1A73D1E0" w14:textId="77777777" w:rsidTr="00770848">
        <w:trPr>
          <w:gridAfter w:val="1"/>
          <w:wAfter w:w="8" w:type="dxa"/>
        </w:trPr>
        <w:tc>
          <w:tcPr>
            <w:tcW w:w="6915" w:type="dxa"/>
          </w:tcPr>
          <w:p w14:paraId="7ECF5F23" w14:textId="5CA6310D" w:rsidR="00C375CE" w:rsidRDefault="00C375CE" w:rsidP="00C375CE">
            <w:r w:rsidRPr="00E75F94">
              <w:t>When a bomb hits the edge of the screen, it explodes (with explosion animation)</w:t>
            </w:r>
          </w:p>
        </w:tc>
        <w:tc>
          <w:tcPr>
            <w:tcW w:w="551" w:type="dxa"/>
            <w:vAlign w:val="center"/>
          </w:tcPr>
          <w:p w14:paraId="7481BD58" w14:textId="77777777" w:rsidR="00C375CE" w:rsidRDefault="00C375CE" w:rsidP="00C375CE"/>
        </w:tc>
        <w:tc>
          <w:tcPr>
            <w:tcW w:w="1786" w:type="dxa"/>
            <w:vAlign w:val="center"/>
          </w:tcPr>
          <w:p w14:paraId="3049CE15" w14:textId="77777777" w:rsidR="00C375CE" w:rsidRDefault="00C375CE" w:rsidP="00C375CE"/>
        </w:tc>
      </w:tr>
      <w:tr w:rsidR="00C375CE" w14:paraId="25604BF1" w14:textId="77777777" w:rsidTr="00770848">
        <w:trPr>
          <w:gridAfter w:val="1"/>
          <w:wAfter w:w="8" w:type="dxa"/>
        </w:trPr>
        <w:tc>
          <w:tcPr>
            <w:tcW w:w="6915" w:type="dxa"/>
          </w:tcPr>
          <w:p w14:paraId="40A07BF4" w14:textId="6EB4949D" w:rsidR="00C375CE" w:rsidRDefault="00C375CE" w:rsidP="00C375CE">
            <w:r w:rsidRPr="00E75F94">
              <w:t>Player/explosion collision detection</w:t>
            </w:r>
          </w:p>
        </w:tc>
        <w:tc>
          <w:tcPr>
            <w:tcW w:w="551" w:type="dxa"/>
            <w:vAlign w:val="center"/>
          </w:tcPr>
          <w:p w14:paraId="67C02996" w14:textId="77777777" w:rsidR="00C375CE" w:rsidRDefault="00C375CE" w:rsidP="00C375CE"/>
        </w:tc>
        <w:tc>
          <w:tcPr>
            <w:tcW w:w="1786" w:type="dxa"/>
            <w:vAlign w:val="center"/>
          </w:tcPr>
          <w:p w14:paraId="5208598D" w14:textId="77777777" w:rsidR="00C375CE" w:rsidRDefault="00C375CE" w:rsidP="00C375CE"/>
        </w:tc>
      </w:tr>
      <w:tr w:rsidR="00C375CE" w14:paraId="286F423A" w14:textId="77777777" w:rsidTr="00770848">
        <w:trPr>
          <w:gridAfter w:val="1"/>
          <w:wAfter w:w="8" w:type="dxa"/>
        </w:trPr>
        <w:tc>
          <w:tcPr>
            <w:tcW w:w="6915" w:type="dxa"/>
          </w:tcPr>
          <w:p w14:paraId="01A39636" w14:textId="400DD23F" w:rsidR="00C375CE" w:rsidRDefault="00C375CE" w:rsidP="00C375CE">
            <w:r w:rsidRPr="00E75F94">
              <w:t>Multiple points of collision</w:t>
            </w:r>
            <w:r w:rsidR="00983A6E">
              <w:t xml:space="preserve"> (</w:t>
            </w:r>
            <w:r w:rsidRPr="00E75F94">
              <w:t>not just top left</w:t>
            </w:r>
            <w:r w:rsidR="00983A6E">
              <w:t>)</w:t>
            </w:r>
          </w:p>
        </w:tc>
        <w:tc>
          <w:tcPr>
            <w:tcW w:w="551" w:type="dxa"/>
            <w:vAlign w:val="center"/>
          </w:tcPr>
          <w:p w14:paraId="7BC647BE" w14:textId="3FC22014" w:rsidR="00C375CE" w:rsidRDefault="00893575" w:rsidP="00C375CE">
            <w:r>
              <w:t>y</w:t>
            </w:r>
          </w:p>
        </w:tc>
        <w:tc>
          <w:tcPr>
            <w:tcW w:w="1786" w:type="dxa"/>
            <w:vAlign w:val="center"/>
          </w:tcPr>
          <w:p w14:paraId="00BB31B9" w14:textId="77777777" w:rsidR="00C375CE" w:rsidRDefault="00C375CE" w:rsidP="00C375CE"/>
        </w:tc>
      </w:tr>
      <w:tr w:rsidR="00C375CE" w14:paraId="35F974D2" w14:textId="77777777" w:rsidTr="00770848">
        <w:trPr>
          <w:gridAfter w:val="1"/>
          <w:wAfter w:w="8" w:type="dxa"/>
        </w:trPr>
        <w:tc>
          <w:tcPr>
            <w:tcW w:w="6915" w:type="dxa"/>
          </w:tcPr>
          <w:p w14:paraId="6B91A5C9" w14:textId="0B492228" w:rsidR="00C375CE" w:rsidRDefault="00C375CE" w:rsidP="00C375CE">
            <w:r w:rsidRPr="00E75F94">
              <w:t>"Game Over" message</w:t>
            </w:r>
          </w:p>
        </w:tc>
        <w:tc>
          <w:tcPr>
            <w:tcW w:w="551" w:type="dxa"/>
            <w:vAlign w:val="center"/>
          </w:tcPr>
          <w:p w14:paraId="4D91F76C" w14:textId="77777777" w:rsidR="00C375CE" w:rsidRDefault="00C375CE" w:rsidP="00C375CE"/>
        </w:tc>
        <w:tc>
          <w:tcPr>
            <w:tcW w:w="1786" w:type="dxa"/>
            <w:vAlign w:val="center"/>
          </w:tcPr>
          <w:p w14:paraId="73CDB72F" w14:textId="77777777" w:rsidR="00C375CE" w:rsidRDefault="00C375CE" w:rsidP="00C375CE"/>
        </w:tc>
      </w:tr>
      <w:tr w:rsidR="00C375CE" w14:paraId="6F3D3774" w14:textId="77777777" w:rsidTr="00770848">
        <w:trPr>
          <w:gridAfter w:val="1"/>
          <w:wAfter w:w="8" w:type="dxa"/>
        </w:trPr>
        <w:tc>
          <w:tcPr>
            <w:tcW w:w="6915" w:type="dxa"/>
          </w:tcPr>
          <w:p w14:paraId="28A61B18" w14:textId="0FB00E09" w:rsidR="00C375CE" w:rsidRDefault="00C375CE" w:rsidP="00C375CE">
            <w:r w:rsidRPr="00E75F94">
              <w:t>Cactus collision detection</w:t>
            </w:r>
          </w:p>
        </w:tc>
        <w:tc>
          <w:tcPr>
            <w:tcW w:w="551" w:type="dxa"/>
            <w:vAlign w:val="center"/>
          </w:tcPr>
          <w:p w14:paraId="076A3247" w14:textId="78B59DAB" w:rsidR="00C375CE" w:rsidRDefault="003F1BB7" w:rsidP="00C375CE">
            <w:r>
              <w:t>y</w:t>
            </w:r>
          </w:p>
        </w:tc>
        <w:tc>
          <w:tcPr>
            <w:tcW w:w="1786" w:type="dxa"/>
            <w:vAlign w:val="center"/>
          </w:tcPr>
          <w:p w14:paraId="10177702" w14:textId="77777777" w:rsidR="00C375CE" w:rsidRDefault="00C375CE" w:rsidP="00C375CE"/>
        </w:tc>
      </w:tr>
      <w:tr w:rsidR="00C375CE" w14:paraId="1271B869" w14:textId="77777777" w:rsidTr="00770848">
        <w:trPr>
          <w:gridAfter w:val="1"/>
          <w:wAfter w:w="8" w:type="dxa"/>
        </w:trPr>
        <w:tc>
          <w:tcPr>
            <w:tcW w:w="6915" w:type="dxa"/>
          </w:tcPr>
          <w:p w14:paraId="29397FB4" w14:textId="701716E7" w:rsidR="00C375CE" w:rsidRDefault="00C375CE" w:rsidP="00C375CE">
            <w:r w:rsidRPr="00E75F94">
              <w:t>Player animation is set to "dead" (lives not implemented) or "hit" (lives implemented)</w:t>
            </w:r>
          </w:p>
        </w:tc>
        <w:tc>
          <w:tcPr>
            <w:tcW w:w="551" w:type="dxa"/>
            <w:vAlign w:val="center"/>
          </w:tcPr>
          <w:p w14:paraId="1DE4E2E7" w14:textId="77777777" w:rsidR="00C375CE" w:rsidRDefault="00C375CE" w:rsidP="00C375CE"/>
        </w:tc>
        <w:tc>
          <w:tcPr>
            <w:tcW w:w="1786" w:type="dxa"/>
            <w:vAlign w:val="center"/>
          </w:tcPr>
          <w:p w14:paraId="70E16878" w14:textId="77777777" w:rsidR="00C375CE" w:rsidRDefault="00C375CE" w:rsidP="00C375CE"/>
        </w:tc>
      </w:tr>
      <w:tr w:rsidR="00360869" w14:paraId="2B00EEA8" w14:textId="77777777" w:rsidTr="00F14950">
        <w:tc>
          <w:tcPr>
            <w:tcW w:w="9260" w:type="dxa"/>
            <w:gridSpan w:val="4"/>
            <w:shd w:val="clear" w:color="auto" w:fill="F2F2F2" w:themeFill="background1" w:themeFillShade="F2"/>
            <w:vAlign w:val="center"/>
          </w:tcPr>
          <w:p w14:paraId="1A28D1AF" w14:textId="6550855B" w:rsidR="00360869" w:rsidRDefault="00360869" w:rsidP="00FF2F57">
            <w:r>
              <w:t>Good pass (C- - B-)</w:t>
            </w:r>
          </w:p>
        </w:tc>
      </w:tr>
      <w:tr w:rsidR="00C375CE" w14:paraId="61A2D553" w14:textId="77777777" w:rsidTr="00750D78">
        <w:trPr>
          <w:gridAfter w:val="1"/>
          <w:wAfter w:w="8" w:type="dxa"/>
        </w:trPr>
        <w:tc>
          <w:tcPr>
            <w:tcW w:w="6915" w:type="dxa"/>
          </w:tcPr>
          <w:p w14:paraId="32A8E8C9" w14:textId="5C59B427" w:rsidR="00C375CE" w:rsidRDefault="00C375CE" w:rsidP="00C375CE">
            <w:r w:rsidRPr="00E75F94">
              <w:t>Bombs exploding at random points, not all at the same</w:t>
            </w:r>
          </w:p>
        </w:tc>
        <w:tc>
          <w:tcPr>
            <w:tcW w:w="551" w:type="dxa"/>
            <w:vAlign w:val="center"/>
          </w:tcPr>
          <w:p w14:paraId="14F73E50" w14:textId="77777777" w:rsidR="00C375CE" w:rsidRDefault="00C375CE" w:rsidP="00C375CE"/>
        </w:tc>
        <w:tc>
          <w:tcPr>
            <w:tcW w:w="1786" w:type="dxa"/>
            <w:vAlign w:val="center"/>
          </w:tcPr>
          <w:p w14:paraId="6C1E4DFD" w14:textId="77777777" w:rsidR="00C375CE" w:rsidRDefault="00C375CE" w:rsidP="00C375CE"/>
        </w:tc>
      </w:tr>
      <w:tr w:rsidR="00C375CE" w14:paraId="1CD44C1C" w14:textId="77777777" w:rsidTr="00750D78">
        <w:trPr>
          <w:gridAfter w:val="1"/>
          <w:wAfter w:w="8" w:type="dxa"/>
        </w:trPr>
        <w:tc>
          <w:tcPr>
            <w:tcW w:w="6915" w:type="dxa"/>
          </w:tcPr>
          <w:p w14:paraId="18D880D3" w14:textId="78613626" w:rsidR="00C375CE" w:rsidRDefault="00C375CE" w:rsidP="00C375CE">
            <w:r w:rsidRPr="00E75F94">
              <w:t>Lives being added/removed through JavaScript (not in the html file)</w:t>
            </w:r>
          </w:p>
        </w:tc>
        <w:tc>
          <w:tcPr>
            <w:tcW w:w="551" w:type="dxa"/>
            <w:vAlign w:val="center"/>
          </w:tcPr>
          <w:p w14:paraId="44D2E935" w14:textId="77777777" w:rsidR="00C375CE" w:rsidRDefault="00C375CE" w:rsidP="00C375CE"/>
        </w:tc>
        <w:tc>
          <w:tcPr>
            <w:tcW w:w="1786" w:type="dxa"/>
            <w:vAlign w:val="center"/>
          </w:tcPr>
          <w:p w14:paraId="6A4965D3" w14:textId="77777777" w:rsidR="00C375CE" w:rsidRDefault="00C375CE" w:rsidP="00C375CE"/>
        </w:tc>
      </w:tr>
      <w:tr w:rsidR="00C375CE" w14:paraId="136F8938" w14:textId="77777777" w:rsidTr="00750D78">
        <w:trPr>
          <w:gridAfter w:val="1"/>
          <w:wAfter w:w="8" w:type="dxa"/>
        </w:trPr>
        <w:tc>
          <w:tcPr>
            <w:tcW w:w="6915" w:type="dxa"/>
          </w:tcPr>
          <w:p w14:paraId="3B408D0B" w14:textId="446744EB" w:rsidR="00C375CE" w:rsidRDefault="00C375CE" w:rsidP="00C375CE">
            <w:r w:rsidRPr="00E75F94">
              <w:t>Display the hit animation when the player gets hit and remove a life</w:t>
            </w:r>
          </w:p>
        </w:tc>
        <w:tc>
          <w:tcPr>
            <w:tcW w:w="551" w:type="dxa"/>
            <w:vAlign w:val="center"/>
          </w:tcPr>
          <w:p w14:paraId="366FA56E" w14:textId="77777777" w:rsidR="00C375CE" w:rsidRDefault="00C375CE" w:rsidP="00C375CE"/>
        </w:tc>
        <w:tc>
          <w:tcPr>
            <w:tcW w:w="1786" w:type="dxa"/>
            <w:vAlign w:val="center"/>
          </w:tcPr>
          <w:p w14:paraId="742A3CE8" w14:textId="77777777" w:rsidR="00C375CE" w:rsidRDefault="00C375CE" w:rsidP="00C375CE"/>
        </w:tc>
      </w:tr>
      <w:tr w:rsidR="00C375CE" w14:paraId="7EE64658" w14:textId="77777777" w:rsidTr="00750D78">
        <w:trPr>
          <w:gridAfter w:val="1"/>
          <w:wAfter w:w="8" w:type="dxa"/>
        </w:trPr>
        <w:tc>
          <w:tcPr>
            <w:tcW w:w="6915" w:type="dxa"/>
          </w:tcPr>
          <w:p w14:paraId="52B22D8B" w14:textId="48CBC19D" w:rsidR="00C375CE" w:rsidRDefault="00C375CE" w:rsidP="00C375CE">
            <w:r w:rsidRPr="00E75F94">
              <w:t>Game over when all three lives are lost</w:t>
            </w:r>
          </w:p>
        </w:tc>
        <w:tc>
          <w:tcPr>
            <w:tcW w:w="551" w:type="dxa"/>
            <w:vAlign w:val="center"/>
          </w:tcPr>
          <w:p w14:paraId="188A1C9E" w14:textId="77777777" w:rsidR="00C375CE" w:rsidRDefault="00C375CE" w:rsidP="00C375CE"/>
        </w:tc>
        <w:tc>
          <w:tcPr>
            <w:tcW w:w="1786" w:type="dxa"/>
            <w:vAlign w:val="center"/>
          </w:tcPr>
          <w:p w14:paraId="05789B30" w14:textId="77777777" w:rsidR="00C375CE" w:rsidRDefault="00C375CE" w:rsidP="00C375CE"/>
        </w:tc>
      </w:tr>
      <w:tr w:rsidR="00C375CE" w14:paraId="5CE7D0AF" w14:textId="77777777" w:rsidTr="00750D78">
        <w:trPr>
          <w:gridAfter w:val="1"/>
          <w:wAfter w:w="8" w:type="dxa"/>
        </w:trPr>
        <w:tc>
          <w:tcPr>
            <w:tcW w:w="6915" w:type="dxa"/>
          </w:tcPr>
          <w:p w14:paraId="19F6CB83" w14:textId="4BCF807F" w:rsidR="00C375CE" w:rsidRDefault="00C375CE" w:rsidP="00C375CE">
            <w:r w:rsidRPr="00E75F94">
              <w:t>Play again message (reset button)</w:t>
            </w:r>
          </w:p>
        </w:tc>
        <w:tc>
          <w:tcPr>
            <w:tcW w:w="551" w:type="dxa"/>
            <w:vAlign w:val="center"/>
          </w:tcPr>
          <w:p w14:paraId="2BEA27A0" w14:textId="77777777" w:rsidR="00C375CE" w:rsidRDefault="00C375CE" w:rsidP="00C375CE"/>
        </w:tc>
        <w:tc>
          <w:tcPr>
            <w:tcW w:w="1786" w:type="dxa"/>
            <w:vAlign w:val="center"/>
          </w:tcPr>
          <w:p w14:paraId="50FEE018" w14:textId="77777777" w:rsidR="00C375CE" w:rsidRDefault="00C375CE" w:rsidP="00C375CE"/>
        </w:tc>
      </w:tr>
      <w:tr w:rsidR="00C375CE" w14:paraId="49649ADE" w14:textId="77777777" w:rsidTr="00F14950">
        <w:tc>
          <w:tcPr>
            <w:tcW w:w="9260" w:type="dxa"/>
            <w:gridSpan w:val="4"/>
            <w:shd w:val="clear" w:color="auto" w:fill="F2F2F2" w:themeFill="background1" w:themeFillShade="F2"/>
            <w:vAlign w:val="center"/>
          </w:tcPr>
          <w:p w14:paraId="7B1E02F6" w14:textId="206A0029" w:rsidR="00C375CE" w:rsidRDefault="00C375CE" w:rsidP="00C375CE">
            <w:r>
              <w:t>Very good pass (B – A-)</w:t>
            </w:r>
          </w:p>
        </w:tc>
      </w:tr>
      <w:tr w:rsidR="00C375CE" w14:paraId="76BD2326" w14:textId="77777777" w:rsidTr="002242BA">
        <w:trPr>
          <w:gridAfter w:val="1"/>
          <w:wAfter w:w="8" w:type="dxa"/>
        </w:trPr>
        <w:tc>
          <w:tcPr>
            <w:tcW w:w="6915" w:type="dxa"/>
          </w:tcPr>
          <w:p w14:paraId="16A11F56" w14:textId="2848F5C7" w:rsidR="00C375CE" w:rsidRDefault="00C375CE" w:rsidP="00C375CE">
            <w:r w:rsidRPr="00E75F94">
              <w:t>Scoring system GUI functional and counting the bombs avoided</w:t>
            </w:r>
          </w:p>
        </w:tc>
        <w:tc>
          <w:tcPr>
            <w:tcW w:w="551" w:type="dxa"/>
            <w:vAlign w:val="center"/>
          </w:tcPr>
          <w:p w14:paraId="3E3BD66C" w14:textId="77777777" w:rsidR="00C375CE" w:rsidRDefault="00C375CE" w:rsidP="00C375CE"/>
        </w:tc>
        <w:tc>
          <w:tcPr>
            <w:tcW w:w="1786" w:type="dxa"/>
            <w:vAlign w:val="center"/>
          </w:tcPr>
          <w:p w14:paraId="189DBF35" w14:textId="77777777" w:rsidR="00C375CE" w:rsidRDefault="00C375CE" w:rsidP="00C375CE"/>
        </w:tc>
      </w:tr>
      <w:tr w:rsidR="00C375CE" w14:paraId="0308FC00" w14:textId="77777777" w:rsidTr="002242BA">
        <w:trPr>
          <w:gridAfter w:val="1"/>
          <w:wAfter w:w="8" w:type="dxa"/>
        </w:trPr>
        <w:tc>
          <w:tcPr>
            <w:tcW w:w="6915" w:type="dxa"/>
          </w:tcPr>
          <w:p w14:paraId="3E6434F1" w14:textId="12098AF8" w:rsidR="00C375CE" w:rsidRDefault="00C375CE" w:rsidP="00C375CE">
            <w:r w:rsidRPr="00E75F94">
              <w:t>The scores and names are saved in local storage</w:t>
            </w:r>
          </w:p>
        </w:tc>
        <w:tc>
          <w:tcPr>
            <w:tcW w:w="551" w:type="dxa"/>
            <w:vAlign w:val="center"/>
          </w:tcPr>
          <w:p w14:paraId="254FD8EB" w14:textId="77777777" w:rsidR="00C375CE" w:rsidRDefault="00C375CE" w:rsidP="00C375CE"/>
        </w:tc>
        <w:tc>
          <w:tcPr>
            <w:tcW w:w="1786" w:type="dxa"/>
            <w:vAlign w:val="center"/>
          </w:tcPr>
          <w:p w14:paraId="03418146" w14:textId="77777777" w:rsidR="00C375CE" w:rsidRDefault="00C375CE" w:rsidP="00C375CE"/>
        </w:tc>
      </w:tr>
      <w:tr w:rsidR="00C375CE" w14:paraId="7B094A51" w14:textId="77777777" w:rsidTr="002242BA">
        <w:trPr>
          <w:gridAfter w:val="1"/>
          <w:wAfter w:w="8" w:type="dxa"/>
        </w:trPr>
        <w:tc>
          <w:tcPr>
            <w:tcW w:w="6915" w:type="dxa"/>
          </w:tcPr>
          <w:p w14:paraId="37B4B3B4" w14:textId="1324FE00" w:rsidR="00C375CE" w:rsidRDefault="00C375CE" w:rsidP="00C375CE">
            <w:r w:rsidRPr="00E75F94">
              <w:t>Displaying a list of the high scores</w:t>
            </w:r>
          </w:p>
        </w:tc>
        <w:tc>
          <w:tcPr>
            <w:tcW w:w="551" w:type="dxa"/>
            <w:vAlign w:val="center"/>
          </w:tcPr>
          <w:p w14:paraId="2A5ED609" w14:textId="77777777" w:rsidR="00C375CE" w:rsidRDefault="00C375CE" w:rsidP="00C375CE"/>
        </w:tc>
        <w:tc>
          <w:tcPr>
            <w:tcW w:w="1786" w:type="dxa"/>
            <w:vAlign w:val="center"/>
          </w:tcPr>
          <w:p w14:paraId="1345E25A" w14:textId="77777777" w:rsidR="00C375CE" w:rsidRDefault="00C375CE" w:rsidP="00C375CE"/>
        </w:tc>
      </w:tr>
      <w:tr w:rsidR="00C375CE" w14:paraId="07B630DD" w14:textId="77777777" w:rsidTr="002242BA">
        <w:trPr>
          <w:gridAfter w:val="1"/>
          <w:wAfter w:w="8" w:type="dxa"/>
        </w:trPr>
        <w:tc>
          <w:tcPr>
            <w:tcW w:w="6915" w:type="dxa"/>
          </w:tcPr>
          <w:p w14:paraId="58833F5B" w14:textId="0D30F86E" w:rsidR="00C375CE" w:rsidRDefault="00C375CE" w:rsidP="00C375CE">
            <w:r w:rsidRPr="00E75F94">
              <w:t xml:space="preserve">Random bomb speed </w:t>
            </w:r>
          </w:p>
        </w:tc>
        <w:tc>
          <w:tcPr>
            <w:tcW w:w="551" w:type="dxa"/>
            <w:vAlign w:val="center"/>
          </w:tcPr>
          <w:p w14:paraId="3E22758D" w14:textId="77777777" w:rsidR="00C375CE" w:rsidRDefault="00C375CE" w:rsidP="00C375CE"/>
        </w:tc>
        <w:tc>
          <w:tcPr>
            <w:tcW w:w="1786" w:type="dxa"/>
            <w:vAlign w:val="center"/>
          </w:tcPr>
          <w:p w14:paraId="4B0486DA" w14:textId="77777777" w:rsidR="00C375CE" w:rsidRDefault="00C375CE" w:rsidP="00C375CE"/>
        </w:tc>
      </w:tr>
      <w:tr w:rsidR="00C375CE" w14:paraId="06E86129" w14:textId="77777777" w:rsidTr="002242BA">
        <w:trPr>
          <w:gridAfter w:val="1"/>
          <w:wAfter w:w="8" w:type="dxa"/>
        </w:trPr>
        <w:tc>
          <w:tcPr>
            <w:tcW w:w="6915" w:type="dxa"/>
          </w:tcPr>
          <w:p w14:paraId="38043258" w14:textId="2AB750CE" w:rsidR="00C375CE" w:rsidRDefault="00C375CE" w:rsidP="00C375CE">
            <w:r w:rsidRPr="00E75F94">
              <w:t>Different bomb angles</w:t>
            </w:r>
          </w:p>
        </w:tc>
        <w:tc>
          <w:tcPr>
            <w:tcW w:w="551" w:type="dxa"/>
            <w:vAlign w:val="center"/>
          </w:tcPr>
          <w:p w14:paraId="140C3C34" w14:textId="77777777" w:rsidR="00C375CE" w:rsidRDefault="00C375CE" w:rsidP="00C375CE"/>
        </w:tc>
        <w:tc>
          <w:tcPr>
            <w:tcW w:w="1786" w:type="dxa"/>
            <w:vAlign w:val="center"/>
          </w:tcPr>
          <w:p w14:paraId="346E4F63" w14:textId="77777777" w:rsidR="00C375CE" w:rsidRDefault="00C375CE" w:rsidP="00C375CE"/>
        </w:tc>
      </w:tr>
      <w:tr w:rsidR="00C375CE" w14:paraId="70FD36D1" w14:textId="77777777" w:rsidTr="00F14950">
        <w:tc>
          <w:tcPr>
            <w:tcW w:w="9260" w:type="dxa"/>
            <w:gridSpan w:val="4"/>
            <w:shd w:val="clear" w:color="auto" w:fill="F2F2F2" w:themeFill="background1" w:themeFillShade="F2"/>
            <w:vAlign w:val="center"/>
          </w:tcPr>
          <w:p w14:paraId="3320161D" w14:textId="3E24D15F" w:rsidR="00C375CE" w:rsidRDefault="00C375CE" w:rsidP="00C375CE">
            <w:r>
              <w:t>Excellent pass (A – A+)</w:t>
            </w:r>
          </w:p>
        </w:tc>
      </w:tr>
      <w:tr w:rsidR="00C375CE" w14:paraId="3A7B583D" w14:textId="77777777" w:rsidTr="00283A67">
        <w:trPr>
          <w:gridAfter w:val="1"/>
          <w:wAfter w:w="8" w:type="dxa"/>
        </w:trPr>
        <w:tc>
          <w:tcPr>
            <w:tcW w:w="6915" w:type="dxa"/>
          </w:tcPr>
          <w:p w14:paraId="7F702591" w14:textId="2ED7B50C" w:rsidR="00C375CE" w:rsidRDefault="00C375CE" w:rsidP="00C375CE">
            <w:r w:rsidRPr="00E75F94">
              <w:t>Increasing difficult levels</w:t>
            </w:r>
          </w:p>
        </w:tc>
        <w:tc>
          <w:tcPr>
            <w:tcW w:w="551" w:type="dxa"/>
            <w:vAlign w:val="center"/>
          </w:tcPr>
          <w:p w14:paraId="0C5E16C0" w14:textId="77777777" w:rsidR="00C375CE" w:rsidRDefault="00C375CE" w:rsidP="00C375CE"/>
        </w:tc>
        <w:tc>
          <w:tcPr>
            <w:tcW w:w="1786" w:type="dxa"/>
            <w:vAlign w:val="center"/>
          </w:tcPr>
          <w:p w14:paraId="109B8CF5" w14:textId="77777777" w:rsidR="00C375CE" w:rsidRDefault="00C375CE" w:rsidP="00C375CE"/>
        </w:tc>
      </w:tr>
      <w:tr w:rsidR="00C375CE" w14:paraId="06B437EE" w14:textId="77777777" w:rsidTr="00283A67">
        <w:trPr>
          <w:gridAfter w:val="1"/>
          <w:wAfter w:w="8" w:type="dxa"/>
        </w:trPr>
        <w:tc>
          <w:tcPr>
            <w:tcW w:w="6915" w:type="dxa"/>
          </w:tcPr>
          <w:p w14:paraId="6AC56ED6" w14:textId="2449694C" w:rsidR="00C375CE" w:rsidRDefault="00C375CE" w:rsidP="00C375CE">
            <w:r w:rsidRPr="00E75F94">
              <w:t>An infinite number of difficulty levels</w:t>
            </w:r>
          </w:p>
        </w:tc>
        <w:tc>
          <w:tcPr>
            <w:tcW w:w="551" w:type="dxa"/>
            <w:vAlign w:val="center"/>
          </w:tcPr>
          <w:p w14:paraId="3339E9AD" w14:textId="77777777" w:rsidR="00C375CE" w:rsidRDefault="00C375CE" w:rsidP="00C375CE"/>
        </w:tc>
        <w:tc>
          <w:tcPr>
            <w:tcW w:w="1786" w:type="dxa"/>
            <w:vAlign w:val="center"/>
          </w:tcPr>
          <w:p w14:paraId="4FC654E8" w14:textId="77777777" w:rsidR="00C375CE" w:rsidRDefault="00C375CE" w:rsidP="00C375CE"/>
        </w:tc>
      </w:tr>
      <w:tr w:rsidR="00C375CE" w14:paraId="6EE51921" w14:textId="77777777" w:rsidTr="00283A67">
        <w:trPr>
          <w:gridAfter w:val="1"/>
          <w:wAfter w:w="8" w:type="dxa"/>
        </w:trPr>
        <w:tc>
          <w:tcPr>
            <w:tcW w:w="6915" w:type="dxa"/>
          </w:tcPr>
          <w:p w14:paraId="57537362" w14:textId="2F595D94" w:rsidR="00C375CE" w:rsidRDefault="00C375CE" w:rsidP="00C375CE">
            <w:r w:rsidRPr="00E75F94">
              <w:t>The player displays the "fire" animation when the space key is pressed</w:t>
            </w:r>
          </w:p>
        </w:tc>
        <w:tc>
          <w:tcPr>
            <w:tcW w:w="551" w:type="dxa"/>
            <w:vAlign w:val="center"/>
          </w:tcPr>
          <w:p w14:paraId="377E68FA" w14:textId="77777777" w:rsidR="00C375CE" w:rsidRDefault="00C375CE" w:rsidP="00C375CE"/>
        </w:tc>
        <w:tc>
          <w:tcPr>
            <w:tcW w:w="1786" w:type="dxa"/>
            <w:vAlign w:val="center"/>
          </w:tcPr>
          <w:p w14:paraId="078E0867" w14:textId="77777777" w:rsidR="00C375CE" w:rsidRDefault="00C375CE" w:rsidP="00C375CE"/>
        </w:tc>
      </w:tr>
      <w:tr w:rsidR="00C375CE" w14:paraId="7CD1CBFA" w14:textId="77777777" w:rsidTr="00283A67">
        <w:trPr>
          <w:gridAfter w:val="1"/>
          <w:wAfter w:w="8" w:type="dxa"/>
        </w:trPr>
        <w:tc>
          <w:tcPr>
            <w:tcW w:w="6915" w:type="dxa"/>
          </w:tcPr>
          <w:p w14:paraId="03342EEB" w14:textId="1267CFDC" w:rsidR="00C375CE" w:rsidRDefault="00C375CE" w:rsidP="00C375CE">
            <w:r w:rsidRPr="00E75F94">
              <w:t>Arrow gets created at the player's position</w:t>
            </w:r>
          </w:p>
        </w:tc>
        <w:tc>
          <w:tcPr>
            <w:tcW w:w="551" w:type="dxa"/>
            <w:vAlign w:val="center"/>
          </w:tcPr>
          <w:p w14:paraId="03F89EFA" w14:textId="77777777" w:rsidR="00C375CE" w:rsidRDefault="00C375CE" w:rsidP="00C375CE"/>
        </w:tc>
        <w:tc>
          <w:tcPr>
            <w:tcW w:w="1786" w:type="dxa"/>
            <w:vAlign w:val="center"/>
          </w:tcPr>
          <w:p w14:paraId="73F799BD" w14:textId="77777777" w:rsidR="00C375CE" w:rsidRDefault="00C375CE" w:rsidP="00C375CE"/>
        </w:tc>
      </w:tr>
      <w:tr w:rsidR="00C375CE" w14:paraId="7A5F6386" w14:textId="77777777" w:rsidTr="00283A67">
        <w:trPr>
          <w:gridAfter w:val="1"/>
          <w:wAfter w:w="8" w:type="dxa"/>
        </w:trPr>
        <w:tc>
          <w:tcPr>
            <w:tcW w:w="6915" w:type="dxa"/>
          </w:tcPr>
          <w:p w14:paraId="1BE590F5" w14:textId="339DDD46" w:rsidR="00C375CE" w:rsidRDefault="00C375CE" w:rsidP="00C375CE">
            <w:r w:rsidRPr="00E75F94">
              <w:t>Arrow moves in the correct direction from the player (up, down, left, right)</w:t>
            </w:r>
          </w:p>
        </w:tc>
        <w:tc>
          <w:tcPr>
            <w:tcW w:w="551" w:type="dxa"/>
            <w:vAlign w:val="center"/>
          </w:tcPr>
          <w:p w14:paraId="50F6BDDA" w14:textId="77777777" w:rsidR="00C375CE" w:rsidRDefault="00C375CE" w:rsidP="00C375CE"/>
        </w:tc>
        <w:tc>
          <w:tcPr>
            <w:tcW w:w="1786" w:type="dxa"/>
            <w:vAlign w:val="center"/>
          </w:tcPr>
          <w:p w14:paraId="24DE2C8A" w14:textId="77777777" w:rsidR="00C375CE" w:rsidRDefault="00C375CE" w:rsidP="00C375CE"/>
        </w:tc>
      </w:tr>
      <w:tr w:rsidR="00C375CE" w14:paraId="0DE2B60A" w14:textId="77777777" w:rsidTr="00283A67">
        <w:trPr>
          <w:gridAfter w:val="1"/>
          <w:wAfter w:w="8" w:type="dxa"/>
        </w:trPr>
        <w:tc>
          <w:tcPr>
            <w:tcW w:w="6915" w:type="dxa"/>
          </w:tcPr>
          <w:p w14:paraId="02425F1A" w14:textId="4A3EA2AB" w:rsidR="00C375CE" w:rsidRDefault="00C375CE" w:rsidP="00C375CE">
            <w:r w:rsidRPr="00E75F94">
              <w:t>Collision detection with arrow and bomb</w:t>
            </w:r>
          </w:p>
        </w:tc>
        <w:tc>
          <w:tcPr>
            <w:tcW w:w="551" w:type="dxa"/>
            <w:vAlign w:val="center"/>
          </w:tcPr>
          <w:p w14:paraId="4747243D" w14:textId="77777777" w:rsidR="00C375CE" w:rsidRDefault="00C375CE" w:rsidP="00C375CE"/>
        </w:tc>
        <w:tc>
          <w:tcPr>
            <w:tcW w:w="1786" w:type="dxa"/>
            <w:vAlign w:val="center"/>
          </w:tcPr>
          <w:p w14:paraId="0F46100F" w14:textId="77777777" w:rsidR="00C375CE" w:rsidRDefault="00C375CE" w:rsidP="00C375CE"/>
        </w:tc>
      </w:tr>
      <w:tr w:rsidR="00C375CE" w14:paraId="74A91F12" w14:textId="77777777" w:rsidTr="00283A67">
        <w:trPr>
          <w:gridAfter w:val="1"/>
          <w:wAfter w:w="8" w:type="dxa"/>
        </w:trPr>
        <w:tc>
          <w:tcPr>
            <w:tcW w:w="6915" w:type="dxa"/>
          </w:tcPr>
          <w:p w14:paraId="4AF219B8" w14:textId="5FF34499" w:rsidR="00C375CE" w:rsidRDefault="00C375CE" w:rsidP="00C375CE">
            <w:r w:rsidRPr="00E75F94">
              <w:lastRenderedPageBreak/>
              <w:t>Arrow and bomb are both removed on a collision</w:t>
            </w:r>
          </w:p>
        </w:tc>
        <w:tc>
          <w:tcPr>
            <w:tcW w:w="551" w:type="dxa"/>
            <w:vAlign w:val="center"/>
          </w:tcPr>
          <w:p w14:paraId="44D18282" w14:textId="77777777" w:rsidR="00C375CE" w:rsidRDefault="00C375CE" w:rsidP="00C375CE"/>
        </w:tc>
        <w:tc>
          <w:tcPr>
            <w:tcW w:w="1786" w:type="dxa"/>
            <w:vAlign w:val="center"/>
          </w:tcPr>
          <w:p w14:paraId="348886D3" w14:textId="77777777" w:rsidR="00C375CE" w:rsidRDefault="00C375CE" w:rsidP="00C375CE"/>
        </w:tc>
      </w:tr>
      <w:tr w:rsidR="00C375CE" w14:paraId="4D079B43" w14:textId="77777777" w:rsidTr="00283A67">
        <w:trPr>
          <w:gridAfter w:val="1"/>
          <w:wAfter w:w="8" w:type="dxa"/>
        </w:trPr>
        <w:tc>
          <w:tcPr>
            <w:tcW w:w="6915" w:type="dxa"/>
          </w:tcPr>
          <w:p w14:paraId="29BC8DED" w14:textId="129B908E" w:rsidR="00C375CE" w:rsidRDefault="00C375CE" w:rsidP="00C375CE">
            <w:r w:rsidRPr="00E75F94">
              <w:t>The player cannot move for 0.5 seconds while the arrow is being fired</w:t>
            </w:r>
          </w:p>
        </w:tc>
        <w:tc>
          <w:tcPr>
            <w:tcW w:w="551" w:type="dxa"/>
            <w:vAlign w:val="center"/>
          </w:tcPr>
          <w:p w14:paraId="419D901E" w14:textId="77777777" w:rsidR="00C375CE" w:rsidRDefault="00C375CE" w:rsidP="00C375CE"/>
        </w:tc>
        <w:tc>
          <w:tcPr>
            <w:tcW w:w="1786" w:type="dxa"/>
            <w:vAlign w:val="center"/>
          </w:tcPr>
          <w:p w14:paraId="54AEB2A1" w14:textId="77777777" w:rsidR="00C375CE" w:rsidRDefault="00C375CE" w:rsidP="00C375CE"/>
        </w:tc>
      </w:tr>
      <w:tr w:rsidR="00C375CE" w14:paraId="2ADDD89A" w14:textId="77777777" w:rsidTr="00283A67">
        <w:trPr>
          <w:gridAfter w:val="1"/>
          <w:wAfter w:w="8" w:type="dxa"/>
        </w:trPr>
        <w:tc>
          <w:tcPr>
            <w:tcW w:w="6915" w:type="dxa"/>
          </w:tcPr>
          <w:p w14:paraId="092977A2" w14:textId="75054B6F" w:rsidR="00C375CE" w:rsidRDefault="00C375CE" w:rsidP="00C375CE">
            <w:r w:rsidRPr="00E75F94">
              <w:t>The player can only fire one arrow every 0.5 seconds</w:t>
            </w:r>
          </w:p>
        </w:tc>
        <w:tc>
          <w:tcPr>
            <w:tcW w:w="551" w:type="dxa"/>
            <w:vAlign w:val="center"/>
          </w:tcPr>
          <w:p w14:paraId="16DF2718" w14:textId="77777777" w:rsidR="00C375CE" w:rsidRDefault="00C375CE" w:rsidP="00C375CE"/>
        </w:tc>
        <w:tc>
          <w:tcPr>
            <w:tcW w:w="1786" w:type="dxa"/>
            <w:vAlign w:val="center"/>
          </w:tcPr>
          <w:p w14:paraId="09EB81C3" w14:textId="77777777" w:rsidR="00C375CE" w:rsidRDefault="00C375CE" w:rsidP="00C375CE"/>
        </w:tc>
      </w:tr>
    </w:tbl>
    <w:p w14:paraId="048E4CEA" w14:textId="77777777" w:rsidR="009B73CE" w:rsidRDefault="009B73CE"/>
    <w:sectPr w:rsidR="009B73C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256B31"/>
    <w:multiLevelType w:val="hybridMultilevel"/>
    <w:tmpl w:val="09DEDAB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76355DE"/>
    <w:multiLevelType w:val="hybridMultilevel"/>
    <w:tmpl w:val="C0A04060"/>
    <w:lvl w:ilvl="0" w:tplc="5978E474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85631164">
    <w:abstractNumId w:val="0"/>
  </w:num>
  <w:num w:numId="2" w16cid:durableId="10076070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Mzc1MzUzMzQxNDFT0lEKTi0uzszPAykwrAUAo4oQVSwAAAA="/>
  </w:docVars>
  <w:rsids>
    <w:rsidRoot w:val="00360869"/>
    <w:rsid w:val="00055CD0"/>
    <w:rsid w:val="00187A67"/>
    <w:rsid w:val="001C07CA"/>
    <w:rsid w:val="002E3E3B"/>
    <w:rsid w:val="00360869"/>
    <w:rsid w:val="003943B8"/>
    <w:rsid w:val="003F1BB7"/>
    <w:rsid w:val="004F2C34"/>
    <w:rsid w:val="00882023"/>
    <w:rsid w:val="00893575"/>
    <w:rsid w:val="008C33B0"/>
    <w:rsid w:val="00983A6E"/>
    <w:rsid w:val="009B4444"/>
    <w:rsid w:val="009B73CE"/>
    <w:rsid w:val="00B238D3"/>
    <w:rsid w:val="00C375CE"/>
    <w:rsid w:val="00D74315"/>
    <w:rsid w:val="00EC2219"/>
    <w:rsid w:val="00F14950"/>
    <w:rsid w:val="00FE2FD4"/>
    <w:rsid w:val="00FF2F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80CE88"/>
  <w15:chartTrackingRefBased/>
  <w15:docId w15:val="{8925A02F-D8C1-4FB1-B2A9-D1E92293E5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608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7431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247</Words>
  <Characters>140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an Rafferty</dc:creator>
  <cp:keywords/>
  <dc:description/>
  <cp:lastModifiedBy>Richard Benny</cp:lastModifiedBy>
  <cp:revision>9</cp:revision>
  <dcterms:created xsi:type="dcterms:W3CDTF">2023-04-20T12:38:00Z</dcterms:created>
  <dcterms:modified xsi:type="dcterms:W3CDTF">2023-05-01T13:18:00Z</dcterms:modified>
</cp:coreProperties>
</file>